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3AFD5" w14:textId="5EFE2D64" w:rsidR="00766EDF" w:rsidRPr="00ED5F4E" w:rsidRDefault="00766EDF" w:rsidP="002825C9">
      <w:pPr>
        <w:jc w:val="center"/>
        <w:rPr>
          <w:b/>
          <w:bCs/>
          <w:sz w:val="32"/>
          <w:szCs w:val="32"/>
        </w:rPr>
      </w:pPr>
      <w:r w:rsidRPr="00ED5F4E">
        <w:rPr>
          <w:b/>
          <w:bCs/>
          <w:sz w:val="32"/>
          <w:szCs w:val="32"/>
        </w:rPr>
        <w:t>Quotient Connect Game</w:t>
      </w:r>
      <w:r w:rsidR="002825C9" w:rsidRPr="00ED5F4E">
        <w:rPr>
          <w:b/>
          <w:bCs/>
          <w:sz w:val="32"/>
          <w:szCs w:val="32"/>
        </w:rPr>
        <w:t xml:space="preserve"> B</w:t>
      </w:r>
      <w:r w:rsidRPr="00ED5F4E">
        <w:rPr>
          <w:b/>
          <w:bCs/>
          <w:sz w:val="32"/>
          <w:szCs w:val="32"/>
        </w:rPr>
        <w:t>oard Template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2B43B1" w14:paraId="44B633F8" w14:textId="77777777" w:rsidTr="00A372AE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11E71" w14:textId="47DC5265" w:rsidR="002B43B1" w:rsidRPr="00ED5F4E" w:rsidRDefault="002825C9" w:rsidP="002825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ED5F4E">
              <w:rPr>
                <w:b/>
                <w:bCs/>
                <w:color w:val="000000" w:themeColor="text1"/>
                <w:sz w:val="32"/>
                <w:szCs w:val="32"/>
              </w:rPr>
              <w:t>Problem:</w:t>
            </w:r>
          </w:p>
          <w:p w14:paraId="44B633F7" w14:textId="454D4EB4" w:rsidR="00766EDF" w:rsidRDefault="00766EDF" w:rsidP="00A372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0000"/>
                <w:sz w:val="50"/>
                <w:szCs w:val="50"/>
              </w:rPr>
            </w:pPr>
          </w:p>
        </w:tc>
      </w:tr>
      <w:tr w:rsidR="002B43B1" w14:paraId="44B633FA" w14:textId="77777777" w:rsidTr="002825C9">
        <w:trPr>
          <w:trHeight w:val="9852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87029" w14:textId="37C8E12E" w:rsidR="002B43B1" w:rsidRDefault="002825C9" w:rsidP="002825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2825C9">
              <w:rPr>
                <w:b/>
                <w:bCs/>
                <w:color w:val="000000" w:themeColor="text1"/>
                <w:sz w:val="32"/>
                <w:szCs w:val="32"/>
              </w:rPr>
              <w:t>Quotient Connect</w:t>
            </w:r>
          </w:p>
          <w:p w14:paraId="3073667F" w14:textId="64A6240F" w:rsidR="002825C9" w:rsidRPr="00ED5F4E" w:rsidRDefault="002825C9" w:rsidP="006E7C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063" w:right="893"/>
              <w:rPr>
                <w:color w:val="000000" w:themeColor="text1"/>
              </w:rPr>
            </w:pPr>
            <w:r w:rsidRPr="00ED5F4E">
              <w:rPr>
                <w:color w:val="000000" w:themeColor="text1"/>
              </w:rPr>
              <w:t xml:space="preserve">Fill in each square with </w:t>
            </w:r>
            <w:r w:rsidR="00ED5F4E" w:rsidRPr="00ED5F4E">
              <w:rPr>
                <w:color w:val="000000" w:themeColor="text1"/>
              </w:rPr>
              <w:t xml:space="preserve">numbers 1 </w:t>
            </w:r>
            <w:r w:rsidR="006E7C14">
              <w:rPr>
                <w:color w:val="000000" w:themeColor="text1"/>
              </w:rPr>
              <w:t>through</w:t>
            </w:r>
            <w:r w:rsidR="00ED5F4E" w:rsidRPr="00ED5F4E">
              <w:rPr>
                <w:color w:val="000000" w:themeColor="text1"/>
              </w:rPr>
              <w:t xml:space="preserve"> 9. You may repeat the numbers and place them in any order</w:t>
            </w:r>
            <w:r w:rsidR="00ED5F4E">
              <w:rPr>
                <w:color w:val="000000" w:themeColor="text1"/>
              </w:rPr>
              <w:t>.</w:t>
            </w:r>
          </w:p>
          <w:tbl>
            <w:tblPr>
              <w:tblStyle w:val="TableGrid"/>
              <w:tblW w:w="0" w:type="auto"/>
              <w:tblInd w:w="1069" w:type="dxa"/>
              <w:tblLayout w:type="fixed"/>
              <w:tblLook w:val="04A0" w:firstRow="1" w:lastRow="0" w:firstColumn="1" w:lastColumn="0" w:noHBand="0" w:noVBand="1"/>
            </w:tblPr>
            <w:tblGrid>
              <w:gridCol w:w="1440"/>
              <w:gridCol w:w="1440"/>
              <w:gridCol w:w="1440"/>
              <w:gridCol w:w="1440"/>
              <w:gridCol w:w="1440"/>
            </w:tblGrid>
            <w:tr w:rsidR="002825C9" w14:paraId="43341E69" w14:textId="77777777" w:rsidTr="002825C9">
              <w:trPr>
                <w:trHeight w:val="1440"/>
              </w:trPr>
              <w:tc>
                <w:tcPr>
                  <w:tcW w:w="1440" w:type="dxa"/>
                  <w:vAlign w:val="center"/>
                </w:tcPr>
                <w:p w14:paraId="50FA5A18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2F5F35CB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729F8156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6C31C337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4C1B024D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</w:tr>
            <w:tr w:rsidR="002825C9" w14:paraId="29D8F2CC" w14:textId="77777777" w:rsidTr="002825C9">
              <w:trPr>
                <w:trHeight w:val="1440"/>
              </w:trPr>
              <w:tc>
                <w:tcPr>
                  <w:tcW w:w="1440" w:type="dxa"/>
                  <w:vAlign w:val="center"/>
                </w:tcPr>
                <w:p w14:paraId="417F8533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5425D450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4A4ED249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4CE61076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311265D2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</w:tr>
            <w:tr w:rsidR="002825C9" w14:paraId="5DC0021E" w14:textId="77777777" w:rsidTr="002825C9">
              <w:trPr>
                <w:trHeight w:val="1440"/>
              </w:trPr>
              <w:tc>
                <w:tcPr>
                  <w:tcW w:w="1440" w:type="dxa"/>
                  <w:vAlign w:val="center"/>
                </w:tcPr>
                <w:p w14:paraId="02E736DB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7B30329E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0312C70C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026AD448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575E751F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</w:tr>
            <w:tr w:rsidR="002825C9" w14:paraId="6F15F666" w14:textId="77777777" w:rsidTr="002825C9">
              <w:trPr>
                <w:trHeight w:val="1440"/>
              </w:trPr>
              <w:tc>
                <w:tcPr>
                  <w:tcW w:w="1440" w:type="dxa"/>
                  <w:vAlign w:val="center"/>
                </w:tcPr>
                <w:p w14:paraId="2A1E259F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61960DBD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549A08B7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344D3464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10DFA6FD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</w:tr>
            <w:tr w:rsidR="002825C9" w14:paraId="3631A2FD" w14:textId="77777777" w:rsidTr="002825C9">
              <w:trPr>
                <w:trHeight w:val="1440"/>
              </w:trPr>
              <w:tc>
                <w:tcPr>
                  <w:tcW w:w="1440" w:type="dxa"/>
                  <w:vAlign w:val="center"/>
                </w:tcPr>
                <w:p w14:paraId="389A93A0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1D1E429C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2CEE1A36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457064A8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14:paraId="03D24F1C" w14:textId="77777777" w:rsidR="002825C9" w:rsidRDefault="002825C9" w:rsidP="002825C9">
                  <w:pPr>
                    <w:widowControl w:val="0"/>
                    <w:rPr>
                      <w:color w:val="FF0000"/>
                    </w:rPr>
                  </w:pPr>
                </w:p>
              </w:tc>
            </w:tr>
          </w:tbl>
          <w:p w14:paraId="44B633F9" w14:textId="4169C8C8" w:rsidR="002825C9" w:rsidRDefault="002825C9" w:rsidP="002825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0000"/>
              </w:rPr>
            </w:pPr>
          </w:p>
        </w:tc>
      </w:tr>
    </w:tbl>
    <w:p w14:paraId="44B633FB" w14:textId="77777777" w:rsidR="00603294" w:rsidRDefault="00603294"/>
    <w:sectPr w:rsidR="006032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bC0MDQwMzY3tzBS0lEKTi0uzszPAykwrAUAe7htOiwAAAA="/>
  </w:docVars>
  <w:rsids>
    <w:rsidRoot w:val="002B43B1"/>
    <w:rsid w:val="00041D2B"/>
    <w:rsid w:val="00074932"/>
    <w:rsid w:val="000B0862"/>
    <w:rsid w:val="000B088F"/>
    <w:rsid w:val="000F3147"/>
    <w:rsid w:val="000F49B4"/>
    <w:rsid w:val="001272B7"/>
    <w:rsid w:val="00135216"/>
    <w:rsid w:val="001357DF"/>
    <w:rsid w:val="00151F55"/>
    <w:rsid w:val="00160DFF"/>
    <w:rsid w:val="001618AA"/>
    <w:rsid w:val="001732A0"/>
    <w:rsid w:val="00194B32"/>
    <w:rsid w:val="00217039"/>
    <w:rsid w:val="00226437"/>
    <w:rsid w:val="002468BA"/>
    <w:rsid w:val="002825C9"/>
    <w:rsid w:val="00283D0D"/>
    <w:rsid w:val="002847CB"/>
    <w:rsid w:val="002B43B1"/>
    <w:rsid w:val="002B443C"/>
    <w:rsid w:val="002E1440"/>
    <w:rsid w:val="00311984"/>
    <w:rsid w:val="00312A58"/>
    <w:rsid w:val="003320AC"/>
    <w:rsid w:val="00392773"/>
    <w:rsid w:val="00446651"/>
    <w:rsid w:val="00466AE7"/>
    <w:rsid w:val="004763E6"/>
    <w:rsid w:val="00483003"/>
    <w:rsid w:val="004922ED"/>
    <w:rsid w:val="00534C3C"/>
    <w:rsid w:val="00536D50"/>
    <w:rsid w:val="00551638"/>
    <w:rsid w:val="00567F36"/>
    <w:rsid w:val="005C6EA8"/>
    <w:rsid w:val="00603294"/>
    <w:rsid w:val="00636D61"/>
    <w:rsid w:val="006A29C4"/>
    <w:rsid w:val="006C0E46"/>
    <w:rsid w:val="006E7C14"/>
    <w:rsid w:val="006F0767"/>
    <w:rsid w:val="00731A00"/>
    <w:rsid w:val="00740475"/>
    <w:rsid w:val="00751188"/>
    <w:rsid w:val="007553AD"/>
    <w:rsid w:val="00764853"/>
    <w:rsid w:val="00766EDF"/>
    <w:rsid w:val="00780358"/>
    <w:rsid w:val="007D345A"/>
    <w:rsid w:val="007F770B"/>
    <w:rsid w:val="00816117"/>
    <w:rsid w:val="008234B7"/>
    <w:rsid w:val="0086146C"/>
    <w:rsid w:val="0087541B"/>
    <w:rsid w:val="008D338A"/>
    <w:rsid w:val="009114A4"/>
    <w:rsid w:val="00914315"/>
    <w:rsid w:val="0092297B"/>
    <w:rsid w:val="00930D3C"/>
    <w:rsid w:val="009848B6"/>
    <w:rsid w:val="009878D2"/>
    <w:rsid w:val="009B46BB"/>
    <w:rsid w:val="009D0114"/>
    <w:rsid w:val="009F76E4"/>
    <w:rsid w:val="00A55EB6"/>
    <w:rsid w:val="00A84D04"/>
    <w:rsid w:val="00AC6810"/>
    <w:rsid w:val="00AD6B0D"/>
    <w:rsid w:val="00B76821"/>
    <w:rsid w:val="00B776C7"/>
    <w:rsid w:val="00BA5074"/>
    <w:rsid w:val="00BC1F58"/>
    <w:rsid w:val="00BC5989"/>
    <w:rsid w:val="00BD1511"/>
    <w:rsid w:val="00BD4496"/>
    <w:rsid w:val="00C02D1A"/>
    <w:rsid w:val="00C12BE8"/>
    <w:rsid w:val="00C711BA"/>
    <w:rsid w:val="00CB45F9"/>
    <w:rsid w:val="00D22405"/>
    <w:rsid w:val="00D26D49"/>
    <w:rsid w:val="00D515B9"/>
    <w:rsid w:val="00D57473"/>
    <w:rsid w:val="00D60E94"/>
    <w:rsid w:val="00D628B0"/>
    <w:rsid w:val="00D70A9F"/>
    <w:rsid w:val="00DB19F4"/>
    <w:rsid w:val="00DD69EF"/>
    <w:rsid w:val="00E02BA0"/>
    <w:rsid w:val="00E5472E"/>
    <w:rsid w:val="00EC1BFE"/>
    <w:rsid w:val="00ED5F4E"/>
    <w:rsid w:val="00F01FB8"/>
    <w:rsid w:val="00F1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33F7"/>
  <w15:docId w15:val="{D222AA8C-D7F6-47BA-A1B9-205FC61F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3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mozhi Madhanakumar</dc:creator>
  <cp:lastModifiedBy>Tori Mirsadjadi (she/her/hers)</cp:lastModifiedBy>
  <cp:revision>4</cp:revision>
  <dcterms:created xsi:type="dcterms:W3CDTF">2022-07-11T16:36:00Z</dcterms:created>
  <dcterms:modified xsi:type="dcterms:W3CDTF">2022-07-11T19:24:00Z</dcterms:modified>
</cp:coreProperties>
</file>